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in</w:t>
      </w:r>
      <w:r>
        <w:t xml:space="preserve"> </w:t>
      </w:r>
      <w:r>
        <w:t xml:space="preserve">Zimbabwe</w:t>
      </w:r>
      <w:r>
        <w:t xml:space="preserve"> </w:t>
      </w:r>
      <w:r>
        <w:t xml:space="preserve">Harare</w:t>
      </w:r>
    </w:p>
    <w:bookmarkStart w:id="21"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Chemical Engineer position at your esteemed organization in Zimbabwe Harare. As a dedicated and passionate chemical engineer with over [X years] of experience in the field, I am eager to contribute my technical expertise, problem-solving skills, and commitment to innovation to support your company's mission of driving sustainable industrial growth in this dynamic region.</w:t>
      </w:r>
    </w:p>
    <w:p>
      <w:pPr>
        <w:pStyle w:val="BodyText"/>
      </w:pPr>
      <w:r>
        <w:t xml:space="preserve">My academic foundation in Chemical Engineering from [University Name], coupled with hands-on experience in process optimization, material development, and environmental sustainability projects, has equipped me with the knowledge and practical skills required to excel in a role such as yours. I have consistently sought opportunities to apply my expertise in real-world scenarios, particularly within the chemical and energy sectors of Zimbabwe Harare. This local context is especially important to me, as I deeply understand the unique challenges and opportunities that arise in this vibrant economy.</w:t>
      </w:r>
    </w:p>
    <w:p>
      <w:pPr>
        <w:pStyle w:val="BodyText"/>
      </w:pPr>
      <w:r>
        <w:t xml:space="preserve">Zimbabwe Harare has long been a hub for industrial activity, with its chemical sector playing a critical role in agriculture, mining, and manufacturing. As a Chemical Engineer with experience in [specific area: e.g., "process design," "waste management," or "product development"], I am confident that my background aligns perfectly with the needs of your organization. My work has focused on improving operational efficiency, reducing environmental impact, and ensuring compliance with industry standards—areas that are vital for maintaining competitiveness in Zimbabwe’s evolving industrial landscape.</w:t>
      </w:r>
    </w:p>
    <w:p>
      <w:pPr>
        <w:pStyle w:val="BodyText"/>
      </w:pPr>
      <w:r>
        <w:t xml:space="preserve">During my tenure at [Previous Company Name], I led a team to optimize a chemical production process that resulted in a 15% reduction in energy consumption while increasing output by 10%. This project not only demonstrated my technical capabilities but also reinforced my ability to collaborate effectively with cross-functional teams, manage budgets, and deliver results under tight deadlines. Additionally, I have been actively involved in research initiatives aimed at developing eco-friendly chemical solutions tailored to local conditions, a goal that resonates strongly with the sustainability priorities of Zimbabwe Harare.</w:t>
      </w:r>
    </w:p>
    <w:p>
      <w:pPr>
        <w:pStyle w:val="BodyText"/>
      </w:pPr>
      <w:r>
        <w:t xml:space="preserve">One of my proudest accomplishments was [specific achievement: e.g., "designing a cost-effective water treatment system for a rural community in Zimbabwe Harare, which provided clean drinking water to over 500 households"]. This project highlighted my commitment to leveraging chemical engineering principles to address real-world challenges. It also deepened my understanding of the socio-economic factors that shape industrial and environmental projects in this region. I believe that innovation must be rooted in local needs, and I am passionate about creating solutions that empower communities while adhering to global best practices.</w:t>
      </w:r>
    </w:p>
    <w:p>
      <w:pPr>
        <w:pStyle w:val="BodyText"/>
      </w:pPr>
      <w:r>
        <w:t xml:space="preserve">Zimbabwe Harare’s chemical industry is at a pivotal moment, with increasing demand for skilled professionals who can navigate the complexities of modern engineering challenges. My expertise in [specific technical skills: e.g., "process simulation," "chemical reactor design," or "safety protocols"] and my ability to adapt to diverse environments make me an ideal candidate for this role. I am particularly drawn to your organization’s focus on [mention a specific company value or project, if known], as it aligns with my own vision of using engineering as a tool for progress and sustainability.</w:t>
      </w:r>
    </w:p>
    <w:p>
      <w:pPr>
        <w:pStyle w:val="BodyText"/>
      </w:pPr>
      <w:r>
        <w:t xml:space="preserve">What sets me apart is not only my technical proficiency but also my strong communication skills and ability to translate complex concepts into actionable strategies. I have worked closely with stakeholders across various sectors, including government agencies, private enterprises, and non-profits, to develop solutions that meet both business objectives and social responsibilities. This holistic approach ensures that every project I undertake is grounded in practicality and long-term value.</w:t>
      </w:r>
    </w:p>
    <w:p>
      <w:pPr>
        <w:pStyle w:val="BodyText"/>
      </w:pPr>
      <w:r>
        <w:t xml:space="preserve">In Zimbabwe Harare, where the chemical industry is rapidly expanding to meet the demands of a growing population and industrial base, I am eager to contribute my experience in [specific area of expertise] to support your organization’s growth. Whether it involves designing innovative processes, troubleshooting technical challenges, or mentoring junior engineers, I am committed to delivering excellence and fostering a culture of continuous improvement.</w:t>
      </w:r>
    </w:p>
    <w:p>
      <w:pPr>
        <w:pStyle w:val="BodyText"/>
      </w:pPr>
      <w:r>
        <w:t xml:space="preserve">Thank you for considering my application. I would be honored to bring my skills and passion for chemical engineering to your team in Zimbabwe Harare. I am confident that my background and dedication will make a meaningful contribution to your organization’s success. Please feel free to contact me at [Your Phone Number] or [Your Email Address] at your earliest convenience to discuss how I can further contribute to your goals.</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Website, if applicable]</w:t>
      </w:r>
    </w:p>
    <w:bookmarkStart w:id="20" w:name="why-this-cover-letter-matters"/>
    <w:p>
      <w:pPr>
        <w:pStyle w:val="Heading2"/>
      </w:pPr>
      <w:r>
        <w:t xml:space="preserve">Why This Cover Letter Matters</w:t>
      </w:r>
    </w:p>
    <w:p>
      <w:pPr>
        <w:pStyle w:val="FirstParagraph"/>
      </w:pPr>
      <w:r>
        <w:t xml:space="preserve">This cover letter emphasizes the critical role of a Chemical Engineer in Zimbabwe Harare by highlighting relevant experience, technical skills, and a commitment to local industry needs. It underscores the importance of adapting global engineering practices to the unique context of Zimbabwe’s chemical sector while showcasing how your expertise can drive innovation and sustainability. By integrating terms like "Cover Letter," "Chemical Engineer," and "Zimbabwe Harare" throughout, this document ensures that your application is tailored to both the position and the region, increasing its impact on potential employ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cal Engineer in Zimbabwe Harare</dc:title>
  <dc:creator/>
  <cp:keywords/>
  <dcterms:created xsi:type="dcterms:W3CDTF">2026-07-23T10:39:06Z</dcterms:created>
  <dcterms:modified xsi:type="dcterms:W3CDTF">2026-07-23T10:39:06Z</dcterms:modified>
</cp:coreProperties>
</file>

<file path=docProps/custom.xml><?xml version="1.0" encoding="utf-8"?>
<Properties xmlns="http://schemas.openxmlformats.org/officeDocument/2006/custom-properties" xmlns:vt="http://schemas.openxmlformats.org/officeDocument/2006/docPropsVTypes"/>
</file>